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9990" w:type="dxa"/>
        <w:tblInd w:w="-95" w:type="dxa"/>
        <w:tblLook w:val="04A0" w:firstRow="1" w:lastRow="0" w:firstColumn="1" w:lastColumn="0" w:noHBand="0" w:noVBand="1"/>
      </w:tblPr>
      <w:tblGrid>
        <w:gridCol w:w="5220"/>
        <w:gridCol w:w="2160"/>
        <w:gridCol w:w="2610"/>
      </w:tblGrid>
      <w:tr w:rsidR="007A12BF" w:rsidRPr="00617313" w14:paraId="4C129632" w14:textId="77777777" w:rsidTr="00354E0F">
        <w:tc>
          <w:tcPr>
            <w:tcW w:w="5220" w:type="dxa"/>
            <w:vMerge w:val="restart"/>
            <w:vAlign w:val="center"/>
          </w:tcPr>
          <w:p w14:paraId="41AE73BF" w14:textId="6D787610" w:rsidR="007A12BF" w:rsidRPr="00617313" w:rsidRDefault="007A12BF" w:rsidP="001923B7">
            <w:pPr>
              <w:jc w:val="center"/>
              <w:rPr>
                <w:rFonts w:asciiTheme="majorHAnsi" w:hAnsiTheme="majorHAnsi" w:cstheme="majorHAnsi"/>
                <w:b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b/>
                <w:sz w:val="28"/>
                <w:szCs w:val="28"/>
              </w:rPr>
              <w:t xml:space="preserve">Introduction to </w:t>
            </w:r>
            <w:r w:rsidR="00395032">
              <w:rPr>
                <w:rFonts w:asciiTheme="majorHAnsi" w:hAnsiTheme="majorHAnsi" w:cstheme="majorHAnsi"/>
                <w:b/>
                <w:sz w:val="28"/>
                <w:szCs w:val="28"/>
              </w:rPr>
              <w:t xml:space="preserve">Blindness &amp; </w:t>
            </w:r>
            <w:r>
              <w:rPr>
                <w:rFonts w:asciiTheme="majorHAnsi" w:hAnsiTheme="majorHAnsi" w:cstheme="majorHAnsi"/>
                <w:b/>
                <w:sz w:val="28"/>
                <w:szCs w:val="28"/>
              </w:rPr>
              <w:t>Low Vision</w:t>
            </w:r>
          </w:p>
        </w:tc>
        <w:tc>
          <w:tcPr>
            <w:tcW w:w="4770" w:type="dxa"/>
            <w:gridSpan w:val="2"/>
            <w:vAlign w:val="center"/>
          </w:tcPr>
          <w:p w14:paraId="5C9B477E" w14:textId="77777777" w:rsidR="007A12BF" w:rsidRPr="00617313" w:rsidRDefault="007A12BF" w:rsidP="001923B7">
            <w:pPr>
              <w:jc w:val="center"/>
              <w:rPr>
                <w:rFonts w:asciiTheme="majorHAnsi" w:hAnsiTheme="majorHAnsi" w:cstheme="majorHAnsi"/>
                <w:b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b/>
                <w:sz w:val="28"/>
                <w:szCs w:val="28"/>
              </w:rPr>
              <w:t>Format</w:t>
            </w:r>
          </w:p>
        </w:tc>
      </w:tr>
      <w:tr w:rsidR="007A12BF" w:rsidRPr="00617313" w14:paraId="6C6C6A42" w14:textId="77777777" w:rsidTr="00354E0F">
        <w:tc>
          <w:tcPr>
            <w:tcW w:w="5220" w:type="dxa"/>
            <w:vMerge/>
            <w:vAlign w:val="center"/>
          </w:tcPr>
          <w:p w14:paraId="0018EBD0" w14:textId="77777777" w:rsidR="007A12BF" w:rsidRPr="00617313" w:rsidRDefault="007A12BF" w:rsidP="001923B7">
            <w:pPr>
              <w:jc w:val="center"/>
              <w:rPr>
                <w:rFonts w:asciiTheme="majorHAnsi" w:hAnsiTheme="majorHAnsi" w:cstheme="majorHAnsi"/>
                <w:b/>
                <w:sz w:val="28"/>
                <w:szCs w:val="28"/>
              </w:rPr>
            </w:pPr>
          </w:p>
        </w:tc>
        <w:tc>
          <w:tcPr>
            <w:tcW w:w="2160" w:type="dxa"/>
            <w:vAlign w:val="center"/>
          </w:tcPr>
          <w:p w14:paraId="571B3066" w14:textId="77777777" w:rsidR="007A12BF" w:rsidRPr="00617313" w:rsidRDefault="007A12BF" w:rsidP="001923B7">
            <w:pPr>
              <w:jc w:val="center"/>
              <w:rPr>
                <w:rFonts w:asciiTheme="majorHAnsi" w:hAnsiTheme="majorHAnsi" w:cstheme="majorHAnsi"/>
                <w:b/>
                <w:sz w:val="28"/>
                <w:szCs w:val="28"/>
              </w:rPr>
            </w:pPr>
            <w:r w:rsidRPr="00617313">
              <w:rPr>
                <w:rFonts w:asciiTheme="majorHAnsi" w:hAnsiTheme="majorHAnsi" w:cstheme="majorHAnsi"/>
                <w:b/>
                <w:sz w:val="28"/>
                <w:szCs w:val="28"/>
              </w:rPr>
              <w:t>In-Person</w:t>
            </w:r>
          </w:p>
        </w:tc>
        <w:tc>
          <w:tcPr>
            <w:tcW w:w="2610" w:type="dxa"/>
            <w:vAlign w:val="center"/>
          </w:tcPr>
          <w:p w14:paraId="491CAED8" w14:textId="77777777" w:rsidR="007A12BF" w:rsidRPr="00617313" w:rsidRDefault="007A12BF" w:rsidP="001923B7">
            <w:pPr>
              <w:jc w:val="center"/>
              <w:rPr>
                <w:rFonts w:asciiTheme="majorHAnsi" w:hAnsiTheme="majorHAnsi" w:cstheme="majorHAnsi"/>
                <w:b/>
                <w:sz w:val="28"/>
                <w:szCs w:val="28"/>
              </w:rPr>
            </w:pPr>
            <w:r w:rsidRPr="00617313">
              <w:rPr>
                <w:rFonts w:asciiTheme="majorHAnsi" w:hAnsiTheme="majorHAnsi" w:cstheme="majorHAnsi"/>
                <w:b/>
                <w:sz w:val="28"/>
                <w:szCs w:val="28"/>
              </w:rPr>
              <w:t>Online</w:t>
            </w:r>
          </w:p>
        </w:tc>
      </w:tr>
      <w:tr w:rsidR="006763A3" w:rsidRPr="00617313" w14:paraId="0165BF82" w14:textId="77777777" w:rsidTr="00354E0F">
        <w:tc>
          <w:tcPr>
            <w:tcW w:w="5220" w:type="dxa"/>
          </w:tcPr>
          <w:p w14:paraId="30907EDE" w14:textId="77777777" w:rsidR="006763A3" w:rsidRPr="00617313" w:rsidRDefault="006763A3" w:rsidP="00067DD2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 xml:space="preserve">Adjustment 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 xml:space="preserve">and Acceptance of </w:t>
            </w: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 xml:space="preserve">Blindness 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 xml:space="preserve">and Low Vision </w:t>
            </w: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>(could include working with consumers and their family members to facilitate coping and adjustment)</w:t>
            </w:r>
          </w:p>
        </w:tc>
        <w:tc>
          <w:tcPr>
            <w:tcW w:w="2160" w:type="dxa"/>
          </w:tcPr>
          <w:p w14:paraId="325FE636" w14:textId="77777777" w:rsidR="006763A3" w:rsidRPr="00617313" w:rsidRDefault="006763A3" w:rsidP="00067DD2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1-2</w:t>
            </w: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 xml:space="preserve"> hours</w:t>
            </w:r>
          </w:p>
        </w:tc>
        <w:tc>
          <w:tcPr>
            <w:tcW w:w="2610" w:type="dxa"/>
          </w:tcPr>
          <w:p w14:paraId="240F7E1C" w14:textId="77777777" w:rsidR="006763A3" w:rsidRPr="00617313" w:rsidRDefault="006763A3" w:rsidP="00067DD2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1</w:t>
            </w: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>-hour course</w:t>
            </w:r>
          </w:p>
        </w:tc>
      </w:tr>
      <w:tr w:rsidR="00565DDE" w:rsidRPr="00617313" w14:paraId="54BA35D7" w14:textId="77777777" w:rsidTr="00354E0F">
        <w:tc>
          <w:tcPr>
            <w:tcW w:w="5220" w:type="dxa"/>
          </w:tcPr>
          <w:p w14:paraId="67AD21C9" w14:textId="37E27BFB" w:rsidR="00565DDE" w:rsidRPr="00617313" w:rsidRDefault="00565DDE" w:rsidP="00067DD2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 xml:space="preserve">Accessing </w:t>
            </w:r>
            <w:proofErr w:type="gramStart"/>
            <w:r>
              <w:rPr>
                <w:rFonts w:asciiTheme="majorHAnsi" w:hAnsiTheme="majorHAnsi" w:cstheme="majorHAnsi"/>
                <w:sz w:val="28"/>
                <w:szCs w:val="28"/>
              </w:rPr>
              <w:t>Text Books</w:t>
            </w:r>
            <w:proofErr w:type="gramEnd"/>
            <w:r>
              <w:rPr>
                <w:rFonts w:asciiTheme="majorHAnsi" w:hAnsiTheme="majorHAnsi" w:cstheme="majorHAnsi"/>
                <w:sz w:val="28"/>
                <w:szCs w:val="28"/>
              </w:rPr>
              <w:t xml:space="preserve"> and Reading Materials</w:t>
            </w:r>
          </w:p>
        </w:tc>
        <w:tc>
          <w:tcPr>
            <w:tcW w:w="2160" w:type="dxa"/>
          </w:tcPr>
          <w:p w14:paraId="77F61A1F" w14:textId="179C2955" w:rsidR="00565DDE" w:rsidRDefault="00565DDE" w:rsidP="00067DD2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Not Available</w:t>
            </w:r>
          </w:p>
        </w:tc>
        <w:tc>
          <w:tcPr>
            <w:tcW w:w="2610" w:type="dxa"/>
          </w:tcPr>
          <w:p w14:paraId="37550C00" w14:textId="264FCE7F" w:rsidR="00565DDE" w:rsidRDefault="00565DDE" w:rsidP="00067DD2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1-hour course</w:t>
            </w:r>
          </w:p>
        </w:tc>
      </w:tr>
      <w:tr w:rsidR="006763A3" w:rsidRPr="00617313" w14:paraId="625BF85E" w14:textId="77777777" w:rsidTr="00354E0F">
        <w:tc>
          <w:tcPr>
            <w:tcW w:w="5220" w:type="dxa"/>
          </w:tcPr>
          <w:p w14:paraId="37708EB5" w14:textId="17F952AC" w:rsidR="006763A3" w:rsidRPr="00617313" w:rsidRDefault="006763A3" w:rsidP="00067DD2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>Assistive Technology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 xml:space="preserve"> for Individuals who are Blind or Visually Impaired</w:t>
            </w:r>
          </w:p>
        </w:tc>
        <w:tc>
          <w:tcPr>
            <w:tcW w:w="2160" w:type="dxa"/>
          </w:tcPr>
          <w:p w14:paraId="741F7D3C" w14:textId="77777777" w:rsidR="006763A3" w:rsidRPr="00617313" w:rsidRDefault="006763A3" w:rsidP="00067DD2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1-2</w:t>
            </w: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 xml:space="preserve"> hours</w:t>
            </w:r>
          </w:p>
        </w:tc>
        <w:tc>
          <w:tcPr>
            <w:tcW w:w="2610" w:type="dxa"/>
          </w:tcPr>
          <w:p w14:paraId="77145709" w14:textId="2C200F0E" w:rsidR="006763A3" w:rsidRPr="00617313" w:rsidRDefault="00354E0F" w:rsidP="00067DD2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 xml:space="preserve">Two </w:t>
            </w:r>
            <w:r w:rsidR="006763A3">
              <w:rPr>
                <w:rFonts w:asciiTheme="majorHAnsi" w:hAnsiTheme="majorHAnsi" w:cstheme="majorHAnsi"/>
                <w:sz w:val="28"/>
                <w:szCs w:val="28"/>
              </w:rPr>
              <w:t>1</w:t>
            </w:r>
            <w:r w:rsidR="006763A3" w:rsidRPr="00617313">
              <w:rPr>
                <w:rFonts w:asciiTheme="majorHAnsi" w:hAnsiTheme="majorHAnsi" w:cstheme="majorHAnsi"/>
                <w:sz w:val="28"/>
                <w:szCs w:val="28"/>
              </w:rPr>
              <w:t>-hour course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s</w:t>
            </w:r>
          </w:p>
        </w:tc>
      </w:tr>
      <w:tr w:rsidR="006763A3" w:rsidRPr="00617313" w14:paraId="6C61639D" w14:textId="77777777" w:rsidTr="00354E0F">
        <w:tc>
          <w:tcPr>
            <w:tcW w:w="5220" w:type="dxa"/>
          </w:tcPr>
          <w:p w14:paraId="7D5410FA" w14:textId="77777777" w:rsidR="006763A3" w:rsidRPr="00617313" w:rsidRDefault="006763A3" w:rsidP="00067DD2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>Basics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 xml:space="preserve"> of Blindness and Low Vision</w:t>
            </w:r>
          </w:p>
        </w:tc>
        <w:tc>
          <w:tcPr>
            <w:tcW w:w="2160" w:type="dxa"/>
          </w:tcPr>
          <w:p w14:paraId="1D1C3711" w14:textId="16E6058B" w:rsidR="006763A3" w:rsidRPr="00617313" w:rsidRDefault="006763A3" w:rsidP="00067DD2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1</w:t>
            </w:r>
            <w:r w:rsidR="000E14AF">
              <w:rPr>
                <w:rFonts w:asciiTheme="majorHAnsi" w:hAnsiTheme="majorHAnsi" w:cstheme="majorHAnsi"/>
                <w:sz w:val="28"/>
                <w:szCs w:val="28"/>
              </w:rPr>
              <w:t>-3</w:t>
            </w: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 xml:space="preserve"> hour</w:t>
            </w:r>
          </w:p>
        </w:tc>
        <w:tc>
          <w:tcPr>
            <w:tcW w:w="2610" w:type="dxa"/>
          </w:tcPr>
          <w:p w14:paraId="5E793E8C" w14:textId="77777777" w:rsidR="006763A3" w:rsidRPr="00617313" w:rsidRDefault="006763A3" w:rsidP="00067DD2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1</w:t>
            </w: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>-hour course</w:t>
            </w:r>
          </w:p>
        </w:tc>
      </w:tr>
      <w:tr w:rsidR="006763A3" w:rsidRPr="00617313" w14:paraId="36D4B9C8" w14:textId="77777777" w:rsidTr="00354E0F">
        <w:tc>
          <w:tcPr>
            <w:tcW w:w="5220" w:type="dxa"/>
          </w:tcPr>
          <w:p w14:paraId="1FC35FBC" w14:textId="77777777" w:rsidR="006763A3" w:rsidRPr="00617313" w:rsidRDefault="006763A3" w:rsidP="00067DD2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>Sensitivity Training</w:t>
            </w:r>
          </w:p>
        </w:tc>
        <w:tc>
          <w:tcPr>
            <w:tcW w:w="2160" w:type="dxa"/>
          </w:tcPr>
          <w:p w14:paraId="253C6536" w14:textId="77777777" w:rsidR="006763A3" w:rsidRPr="00617313" w:rsidRDefault="006763A3" w:rsidP="00067DD2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1</w:t>
            </w: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 xml:space="preserve"> hour</w:t>
            </w:r>
          </w:p>
        </w:tc>
        <w:tc>
          <w:tcPr>
            <w:tcW w:w="2610" w:type="dxa"/>
          </w:tcPr>
          <w:p w14:paraId="19038367" w14:textId="77777777" w:rsidR="006763A3" w:rsidRPr="00617313" w:rsidRDefault="006763A3" w:rsidP="00067DD2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>Not available</w:t>
            </w:r>
          </w:p>
        </w:tc>
      </w:tr>
      <w:tr w:rsidR="00354E0F" w:rsidRPr="00617313" w14:paraId="433FC644" w14:textId="77777777" w:rsidTr="00354E0F">
        <w:tc>
          <w:tcPr>
            <w:tcW w:w="5220" w:type="dxa"/>
          </w:tcPr>
          <w:p w14:paraId="5377252C" w14:textId="4EB5D652" w:rsidR="00354E0F" w:rsidRPr="00617313" w:rsidRDefault="00354E0F" w:rsidP="00067DD2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The Low Down on Low Vision</w:t>
            </w:r>
          </w:p>
        </w:tc>
        <w:tc>
          <w:tcPr>
            <w:tcW w:w="2160" w:type="dxa"/>
          </w:tcPr>
          <w:p w14:paraId="1CD9EEAA" w14:textId="68351534" w:rsidR="00354E0F" w:rsidRDefault="00354E0F" w:rsidP="00067DD2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Not currently available</w:t>
            </w:r>
          </w:p>
        </w:tc>
        <w:tc>
          <w:tcPr>
            <w:tcW w:w="2610" w:type="dxa"/>
          </w:tcPr>
          <w:p w14:paraId="6FA5B5E3" w14:textId="116F589A" w:rsidR="00354E0F" w:rsidRPr="00617313" w:rsidRDefault="00354E0F" w:rsidP="00067DD2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1-hour c</w:t>
            </w:r>
            <w:r w:rsidR="000E14AF">
              <w:rPr>
                <w:rFonts w:asciiTheme="majorHAnsi" w:hAnsiTheme="majorHAnsi" w:cstheme="majorHAnsi"/>
                <w:sz w:val="28"/>
                <w:szCs w:val="28"/>
              </w:rPr>
              <w:t>o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urse</w:t>
            </w:r>
          </w:p>
        </w:tc>
      </w:tr>
      <w:tr w:rsidR="007A12BF" w:rsidRPr="00617313" w14:paraId="50E5798D" w14:textId="77777777" w:rsidTr="00354E0F">
        <w:tc>
          <w:tcPr>
            <w:tcW w:w="5220" w:type="dxa"/>
            <w:vMerge w:val="restart"/>
            <w:vAlign w:val="center"/>
          </w:tcPr>
          <w:p w14:paraId="06CF88C7" w14:textId="5EC3F354" w:rsidR="007A12BF" w:rsidRPr="00617313" w:rsidRDefault="007A12BF" w:rsidP="001923B7">
            <w:pPr>
              <w:jc w:val="center"/>
              <w:rPr>
                <w:rFonts w:asciiTheme="majorHAnsi" w:hAnsiTheme="majorHAnsi" w:cstheme="majorHAnsi"/>
                <w:b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b/>
                <w:sz w:val="28"/>
                <w:szCs w:val="28"/>
              </w:rPr>
              <w:t>Employment</w:t>
            </w:r>
          </w:p>
        </w:tc>
        <w:tc>
          <w:tcPr>
            <w:tcW w:w="4770" w:type="dxa"/>
            <w:gridSpan w:val="2"/>
            <w:vAlign w:val="center"/>
          </w:tcPr>
          <w:p w14:paraId="62BEE85F" w14:textId="77777777" w:rsidR="007A12BF" w:rsidRPr="00617313" w:rsidRDefault="007A12BF" w:rsidP="001923B7">
            <w:pPr>
              <w:jc w:val="center"/>
              <w:rPr>
                <w:rFonts w:asciiTheme="majorHAnsi" w:hAnsiTheme="majorHAnsi" w:cstheme="majorHAnsi"/>
                <w:b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b/>
                <w:sz w:val="28"/>
                <w:szCs w:val="28"/>
              </w:rPr>
              <w:t>Format</w:t>
            </w:r>
          </w:p>
        </w:tc>
      </w:tr>
      <w:tr w:rsidR="007A12BF" w:rsidRPr="00617313" w14:paraId="42DDEF1F" w14:textId="77777777" w:rsidTr="00354E0F">
        <w:tc>
          <w:tcPr>
            <w:tcW w:w="5220" w:type="dxa"/>
            <w:vMerge/>
            <w:vAlign w:val="center"/>
          </w:tcPr>
          <w:p w14:paraId="0E74E56D" w14:textId="77777777" w:rsidR="007A12BF" w:rsidRPr="00617313" w:rsidRDefault="007A12BF" w:rsidP="001923B7">
            <w:pPr>
              <w:jc w:val="center"/>
              <w:rPr>
                <w:rFonts w:asciiTheme="majorHAnsi" w:hAnsiTheme="majorHAnsi" w:cstheme="majorHAnsi"/>
                <w:b/>
                <w:sz w:val="28"/>
                <w:szCs w:val="28"/>
              </w:rPr>
            </w:pPr>
          </w:p>
        </w:tc>
        <w:tc>
          <w:tcPr>
            <w:tcW w:w="2160" w:type="dxa"/>
            <w:vAlign w:val="center"/>
          </w:tcPr>
          <w:p w14:paraId="359239D9" w14:textId="77777777" w:rsidR="007A12BF" w:rsidRPr="00617313" w:rsidRDefault="007A12BF" w:rsidP="001923B7">
            <w:pPr>
              <w:jc w:val="center"/>
              <w:rPr>
                <w:rFonts w:asciiTheme="majorHAnsi" w:hAnsiTheme="majorHAnsi" w:cstheme="majorHAnsi"/>
                <w:b/>
                <w:sz w:val="28"/>
                <w:szCs w:val="28"/>
              </w:rPr>
            </w:pPr>
            <w:r w:rsidRPr="00617313">
              <w:rPr>
                <w:rFonts w:asciiTheme="majorHAnsi" w:hAnsiTheme="majorHAnsi" w:cstheme="majorHAnsi"/>
                <w:b/>
                <w:sz w:val="28"/>
                <w:szCs w:val="28"/>
              </w:rPr>
              <w:t>In-Person</w:t>
            </w:r>
          </w:p>
        </w:tc>
        <w:tc>
          <w:tcPr>
            <w:tcW w:w="2610" w:type="dxa"/>
            <w:vAlign w:val="center"/>
          </w:tcPr>
          <w:p w14:paraId="45C21CF6" w14:textId="77777777" w:rsidR="007A12BF" w:rsidRPr="00617313" w:rsidRDefault="007A12BF" w:rsidP="001923B7">
            <w:pPr>
              <w:jc w:val="center"/>
              <w:rPr>
                <w:rFonts w:asciiTheme="majorHAnsi" w:hAnsiTheme="majorHAnsi" w:cstheme="majorHAnsi"/>
                <w:b/>
                <w:sz w:val="28"/>
                <w:szCs w:val="28"/>
              </w:rPr>
            </w:pPr>
            <w:r w:rsidRPr="00617313">
              <w:rPr>
                <w:rFonts w:asciiTheme="majorHAnsi" w:hAnsiTheme="majorHAnsi" w:cstheme="majorHAnsi"/>
                <w:b/>
                <w:sz w:val="28"/>
                <w:szCs w:val="28"/>
              </w:rPr>
              <w:t>Online</w:t>
            </w:r>
          </w:p>
        </w:tc>
      </w:tr>
      <w:tr w:rsidR="006763A3" w:rsidRPr="00617313" w14:paraId="0FEB5BCB" w14:textId="77777777" w:rsidTr="00354E0F">
        <w:trPr>
          <w:trHeight w:val="881"/>
        </w:trPr>
        <w:tc>
          <w:tcPr>
            <w:tcW w:w="5220" w:type="dxa"/>
          </w:tcPr>
          <w:p w14:paraId="6B1A791C" w14:textId="77777777" w:rsidR="006763A3" w:rsidRDefault="006763A3" w:rsidP="00067DD2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>Barriers to Employment</w:t>
            </w:r>
          </w:p>
          <w:p w14:paraId="71A5165D" w14:textId="77777777" w:rsidR="006763A3" w:rsidRPr="00617313" w:rsidRDefault="006763A3" w:rsidP="00067DD2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Career Advancement and Job Retention</w:t>
            </w:r>
          </w:p>
          <w:p w14:paraId="5010A510" w14:textId="299928B6" w:rsidR="006763A3" w:rsidRDefault="006763A3" w:rsidP="006763A3">
            <w:pPr>
              <w:spacing w:line="259" w:lineRule="auto"/>
              <w:rPr>
                <w:rFonts w:asciiTheme="majorHAnsi" w:hAnsiTheme="majorHAnsi" w:cstheme="majorHAnsi"/>
                <w:sz w:val="28"/>
                <w:szCs w:val="28"/>
              </w:rPr>
            </w:pP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>Employer Attitudes</w:t>
            </w:r>
          </w:p>
          <w:p w14:paraId="73BB960C" w14:textId="7E153660" w:rsidR="006763A3" w:rsidRDefault="006763A3" w:rsidP="006763A3">
            <w:pPr>
              <w:spacing w:line="259" w:lineRule="auto"/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Employment Outcomes of SSDI Beneficiaries</w:t>
            </w:r>
          </w:p>
          <w:p w14:paraId="27540AB8" w14:textId="77777777" w:rsidR="006763A3" w:rsidRDefault="006763A3" w:rsidP="006763A3">
            <w:pPr>
              <w:spacing w:line="259" w:lineRule="auto"/>
              <w:rPr>
                <w:rFonts w:asciiTheme="majorHAnsi" w:hAnsiTheme="majorHAnsi" w:cstheme="majorHAnsi"/>
                <w:sz w:val="28"/>
                <w:szCs w:val="28"/>
              </w:rPr>
            </w:pP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>Transportation</w:t>
            </w:r>
          </w:p>
          <w:p w14:paraId="55255CBF" w14:textId="77777777" w:rsidR="006763A3" w:rsidRDefault="006763A3" w:rsidP="006763A3">
            <w:pPr>
              <w:spacing w:line="259" w:lineRule="auto"/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VR Service Models for Consumers who are Deaf-Blind</w:t>
            </w:r>
          </w:p>
          <w:p w14:paraId="7E33A83F" w14:textId="66EE3CDB" w:rsidR="00354E0F" w:rsidRPr="00617313" w:rsidRDefault="00354E0F" w:rsidP="006763A3">
            <w:pPr>
              <w:spacing w:line="259" w:lineRule="auto"/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Understanding Social Security Work Incentives</w:t>
            </w:r>
          </w:p>
        </w:tc>
        <w:tc>
          <w:tcPr>
            <w:tcW w:w="2160" w:type="dxa"/>
          </w:tcPr>
          <w:p w14:paraId="1ECA8767" w14:textId="77777777" w:rsidR="006763A3" w:rsidRPr="00617313" w:rsidRDefault="006763A3" w:rsidP="00067DD2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1-4</w:t>
            </w: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 xml:space="preserve"> hours</w:t>
            </w:r>
          </w:p>
        </w:tc>
        <w:tc>
          <w:tcPr>
            <w:tcW w:w="2610" w:type="dxa"/>
          </w:tcPr>
          <w:p w14:paraId="5AB9407A" w14:textId="77777777" w:rsidR="006763A3" w:rsidRPr="00617313" w:rsidRDefault="006763A3" w:rsidP="00067DD2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Multiple 1</w:t>
            </w: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>-hour course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s</w:t>
            </w:r>
          </w:p>
        </w:tc>
      </w:tr>
      <w:tr w:rsidR="006763A3" w:rsidRPr="00617313" w14:paraId="52366ECE" w14:textId="77777777" w:rsidTr="00354E0F">
        <w:tc>
          <w:tcPr>
            <w:tcW w:w="5220" w:type="dxa"/>
          </w:tcPr>
          <w:p w14:paraId="532D3B8F" w14:textId="77777777" w:rsidR="006763A3" w:rsidRPr="00617313" w:rsidRDefault="006763A3" w:rsidP="00067DD2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>Business Development Training for Counselors and Other Professionals</w:t>
            </w:r>
          </w:p>
        </w:tc>
        <w:tc>
          <w:tcPr>
            <w:tcW w:w="2160" w:type="dxa"/>
          </w:tcPr>
          <w:p w14:paraId="0952BB5D" w14:textId="77777777" w:rsidR="006763A3" w:rsidRPr="00617313" w:rsidRDefault="006763A3" w:rsidP="00067DD2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>16 hours</w:t>
            </w:r>
          </w:p>
        </w:tc>
        <w:tc>
          <w:tcPr>
            <w:tcW w:w="2610" w:type="dxa"/>
          </w:tcPr>
          <w:p w14:paraId="45EA8D2A" w14:textId="77777777" w:rsidR="006763A3" w:rsidRPr="00617313" w:rsidRDefault="006763A3" w:rsidP="00067DD2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>11-17.25 hours</w:t>
            </w:r>
          </w:p>
        </w:tc>
      </w:tr>
      <w:tr w:rsidR="006763A3" w:rsidRPr="00617313" w14:paraId="0C4ECB66" w14:textId="77777777" w:rsidTr="00354E0F">
        <w:tc>
          <w:tcPr>
            <w:tcW w:w="5220" w:type="dxa"/>
          </w:tcPr>
          <w:p w14:paraId="0D45B9EB" w14:textId="77777777" w:rsidR="006763A3" w:rsidRPr="00617313" w:rsidRDefault="006763A3" w:rsidP="00067DD2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>Employment Mentoring for College Students</w:t>
            </w:r>
          </w:p>
        </w:tc>
        <w:tc>
          <w:tcPr>
            <w:tcW w:w="2160" w:type="dxa"/>
          </w:tcPr>
          <w:p w14:paraId="46FA211F" w14:textId="77777777" w:rsidR="006763A3" w:rsidRPr="00617313" w:rsidRDefault="006763A3" w:rsidP="00067DD2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1</w:t>
            </w: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 xml:space="preserve"> hour</w:t>
            </w:r>
          </w:p>
        </w:tc>
        <w:tc>
          <w:tcPr>
            <w:tcW w:w="2610" w:type="dxa"/>
          </w:tcPr>
          <w:p w14:paraId="04D5774F" w14:textId="77777777" w:rsidR="006763A3" w:rsidRPr="00617313" w:rsidRDefault="006763A3" w:rsidP="00067DD2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1</w:t>
            </w: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>-hour course</w:t>
            </w:r>
          </w:p>
        </w:tc>
      </w:tr>
      <w:tr w:rsidR="006763A3" w:rsidRPr="00617313" w14:paraId="783E370F" w14:textId="77777777" w:rsidTr="00354E0F">
        <w:tc>
          <w:tcPr>
            <w:tcW w:w="5220" w:type="dxa"/>
          </w:tcPr>
          <w:p w14:paraId="45DDB649" w14:textId="77777777" w:rsidR="006763A3" w:rsidRPr="00617313" w:rsidRDefault="006763A3" w:rsidP="00067DD2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The Career Index Plus</w:t>
            </w:r>
          </w:p>
        </w:tc>
        <w:tc>
          <w:tcPr>
            <w:tcW w:w="2160" w:type="dxa"/>
          </w:tcPr>
          <w:p w14:paraId="65A6EB21" w14:textId="77777777" w:rsidR="006763A3" w:rsidRDefault="006763A3" w:rsidP="00067DD2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1-2 hours</w:t>
            </w:r>
          </w:p>
        </w:tc>
        <w:tc>
          <w:tcPr>
            <w:tcW w:w="2610" w:type="dxa"/>
          </w:tcPr>
          <w:p w14:paraId="4F973E4F" w14:textId="77777777" w:rsidR="006763A3" w:rsidRDefault="006763A3" w:rsidP="00067DD2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>Not available</w:t>
            </w:r>
          </w:p>
        </w:tc>
      </w:tr>
      <w:tr w:rsidR="006763A3" w:rsidRPr="00617313" w14:paraId="75FCA8D5" w14:textId="77777777" w:rsidTr="00354E0F">
        <w:tc>
          <w:tcPr>
            <w:tcW w:w="5220" w:type="dxa"/>
          </w:tcPr>
          <w:p w14:paraId="05D33CE7" w14:textId="77777777" w:rsidR="006763A3" w:rsidRPr="00617313" w:rsidRDefault="006763A3" w:rsidP="00067DD2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 xml:space="preserve">Train-the-trainer to Implement </w:t>
            </w:r>
            <w:r w:rsidRPr="00617313">
              <w:rPr>
                <w:rFonts w:asciiTheme="majorHAnsi" w:hAnsiTheme="majorHAnsi" w:cstheme="majorHAnsi"/>
                <w:i/>
                <w:sz w:val="28"/>
                <w:szCs w:val="28"/>
              </w:rPr>
              <w:t>Putting Your Best Foot Forward</w:t>
            </w: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 xml:space="preserve"> (a job search skills training for youth)</w:t>
            </w:r>
          </w:p>
        </w:tc>
        <w:tc>
          <w:tcPr>
            <w:tcW w:w="2160" w:type="dxa"/>
          </w:tcPr>
          <w:p w14:paraId="13D4268A" w14:textId="77777777" w:rsidR="006763A3" w:rsidRPr="00617313" w:rsidRDefault="006763A3" w:rsidP="00067DD2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>Not currently available</w:t>
            </w:r>
          </w:p>
        </w:tc>
        <w:tc>
          <w:tcPr>
            <w:tcW w:w="2610" w:type="dxa"/>
          </w:tcPr>
          <w:p w14:paraId="4CD72D96" w14:textId="77777777" w:rsidR="006763A3" w:rsidRPr="00617313" w:rsidRDefault="006763A3" w:rsidP="00067DD2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8</w:t>
            </w: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 xml:space="preserve"> hours by appointment</w:t>
            </w:r>
          </w:p>
        </w:tc>
      </w:tr>
      <w:tr w:rsidR="00D854A9" w:rsidRPr="00617313" w14:paraId="4D3D953C" w14:textId="77777777" w:rsidTr="00354E0F">
        <w:tc>
          <w:tcPr>
            <w:tcW w:w="5220" w:type="dxa"/>
          </w:tcPr>
          <w:p w14:paraId="62B69F2F" w14:textId="759CFF73" w:rsidR="00D854A9" w:rsidRPr="00617313" w:rsidRDefault="00D854A9" w:rsidP="00067DD2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lastRenderedPageBreak/>
              <w:t>Job Search Skills for Transition Age Youth</w:t>
            </w:r>
          </w:p>
        </w:tc>
        <w:tc>
          <w:tcPr>
            <w:tcW w:w="2160" w:type="dxa"/>
          </w:tcPr>
          <w:p w14:paraId="1305BE18" w14:textId="5FD29063" w:rsidR="00D854A9" w:rsidRPr="00617313" w:rsidRDefault="00F01808" w:rsidP="00067DD2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Not Available</w:t>
            </w:r>
          </w:p>
        </w:tc>
        <w:tc>
          <w:tcPr>
            <w:tcW w:w="2610" w:type="dxa"/>
          </w:tcPr>
          <w:p w14:paraId="5E5A6766" w14:textId="50A8E538" w:rsidR="00D854A9" w:rsidRDefault="00D854A9" w:rsidP="00067DD2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1-hour course</w:t>
            </w:r>
          </w:p>
        </w:tc>
      </w:tr>
      <w:tr w:rsidR="006763A3" w:rsidRPr="00617313" w14:paraId="39583D9B" w14:textId="77777777" w:rsidTr="00354E0F">
        <w:tc>
          <w:tcPr>
            <w:tcW w:w="5220" w:type="dxa"/>
          </w:tcPr>
          <w:p w14:paraId="78E5EF4F" w14:textId="77777777" w:rsidR="006763A3" w:rsidRPr="00617313" w:rsidRDefault="006763A3" w:rsidP="00067DD2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>Transition for Youth</w:t>
            </w:r>
          </w:p>
        </w:tc>
        <w:tc>
          <w:tcPr>
            <w:tcW w:w="2160" w:type="dxa"/>
          </w:tcPr>
          <w:p w14:paraId="281A9453" w14:textId="77777777" w:rsidR="006763A3" w:rsidRPr="00617313" w:rsidRDefault="006763A3" w:rsidP="00067DD2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1-6</w:t>
            </w: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 xml:space="preserve"> hours</w:t>
            </w:r>
          </w:p>
        </w:tc>
        <w:tc>
          <w:tcPr>
            <w:tcW w:w="2610" w:type="dxa"/>
          </w:tcPr>
          <w:p w14:paraId="1EB8F9EA" w14:textId="77777777" w:rsidR="006763A3" w:rsidRPr="00617313" w:rsidRDefault="006763A3" w:rsidP="00067DD2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>Not available</w:t>
            </w:r>
          </w:p>
        </w:tc>
      </w:tr>
      <w:tr w:rsidR="007A12BF" w:rsidRPr="00617313" w14:paraId="42F3924E" w14:textId="77777777" w:rsidTr="00354E0F">
        <w:tc>
          <w:tcPr>
            <w:tcW w:w="5220" w:type="dxa"/>
            <w:vMerge w:val="restart"/>
            <w:vAlign w:val="center"/>
          </w:tcPr>
          <w:p w14:paraId="0BE4E391" w14:textId="49FE3DC1" w:rsidR="007A12BF" w:rsidRPr="00617313" w:rsidRDefault="007A12BF" w:rsidP="001923B7">
            <w:pPr>
              <w:jc w:val="center"/>
              <w:rPr>
                <w:rFonts w:asciiTheme="majorHAnsi" w:hAnsiTheme="majorHAnsi" w:cstheme="majorHAnsi"/>
                <w:b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b/>
                <w:sz w:val="28"/>
                <w:szCs w:val="28"/>
              </w:rPr>
              <w:t>Older Blind</w:t>
            </w:r>
          </w:p>
        </w:tc>
        <w:tc>
          <w:tcPr>
            <w:tcW w:w="4770" w:type="dxa"/>
            <w:gridSpan w:val="2"/>
            <w:vAlign w:val="center"/>
          </w:tcPr>
          <w:p w14:paraId="66FAEA18" w14:textId="77777777" w:rsidR="007A12BF" w:rsidRPr="00617313" w:rsidRDefault="007A12BF" w:rsidP="001923B7">
            <w:pPr>
              <w:jc w:val="center"/>
              <w:rPr>
                <w:rFonts w:asciiTheme="majorHAnsi" w:hAnsiTheme="majorHAnsi" w:cstheme="majorHAnsi"/>
                <w:b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b/>
                <w:sz w:val="28"/>
                <w:szCs w:val="28"/>
              </w:rPr>
              <w:t>Format</w:t>
            </w:r>
          </w:p>
        </w:tc>
      </w:tr>
      <w:tr w:rsidR="007A12BF" w:rsidRPr="00617313" w14:paraId="45C9FDEF" w14:textId="77777777" w:rsidTr="00354E0F">
        <w:tc>
          <w:tcPr>
            <w:tcW w:w="5220" w:type="dxa"/>
            <w:vMerge/>
            <w:vAlign w:val="center"/>
          </w:tcPr>
          <w:p w14:paraId="15409048" w14:textId="77777777" w:rsidR="007A12BF" w:rsidRPr="00617313" w:rsidRDefault="007A12BF" w:rsidP="001923B7">
            <w:pPr>
              <w:jc w:val="center"/>
              <w:rPr>
                <w:rFonts w:asciiTheme="majorHAnsi" w:hAnsiTheme="majorHAnsi" w:cstheme="majorHAnsi"/>
                <w:b/>
                <w:sz w:val="28"/>
                <w:szCs w:val="28"/>
              </w:rPr>
            </w:pPr>
          </w:p>
        </w:tc>
        <w:tc>
          <w:tcPr>
            <w:tcW w:w="2160" w:type="dxa"/>
            <w:vAlign w:val="center"/>
          </w:tcPr>
          <w:p w14:paraId="68EBDABE" w14:textId="77777777" w:rsidR="007A12BF" w:rsidRPr="00617313" w:rsidRDefault="007A12BF" w:rsidP="001923B7">
            <w:pPr>
              <w:jc w:val="center"/>
              <w:rPr>
                <w:rFonts w:asciiTheme="majorHAnsi" w:hAnsiTheme="majorHAnsi" w:cstheme="majorHAnsi"/>
                <w:b/>
                <w:sz w:val="28"/>
                <w:szCs w:val="28"/>
              </w:rPr>
            </w:pPr>
            <w:r w:rsidRPr="00617313">
              <w:rPr>
                <w:rFonts w:asciiTheme="majorHAnsi" w:hAnsiTheme="majorHAnsi" w:cstheme="majorHAnsi"/>
                <w:b/>
                <w:sz w:val="28"/>
                <w:szCs w:val="28"/>
              </w:rPr>
              <w:t>In-Person</w:t>
            </w:r>
          </w:p>
        </w:tc>
        <w:tc>
          <w:tcPr>
            <w:tcW w:w="2610" w:type="dxa"/>
            <w:vAlign w:val="center"/>
          </w:tcPr>
          <w:p w14:paraId="3B339AE4" w14:textId="77777777" w:rsidR="007A12BF" w:rsidRPr="00617313" w:rsidRDefault="007A12BF" w:rsidP="001923B7">
            <w:pPr>
              <w:jc w:val="center"/>
              <w:rPr>
                <w:rFonts w:asciiTheme="majorHAnsi" w:hAnsiTheme="majorHAnsi" w:cstheme="majorHAnsi"/>
                <w:b/>
                <w:sz w:val="28"/>
                <w:szCs w:val="28"/>
              </w:rPr>
            </w:pPr>
            <w:r w:rsidRPr="00617313">
              <w:rPr>
                <w:rFonts w:asciiTheme="majorHAnsi" w:hAnsiTheme="majorHAnsi" w:cstheme="majorHAnsi"/>
                <w:b/>
                <w:sz w:val="28"/>
                <w:szCs w:val="28"/>
              </w:rPr>
              <w:t>Online</w:t>
            </w:r>
          </w:p>
        </w:tc>
      </w:tr>
      <w:tr w:rsidR="007A12BF" w:rsidRPr="00617313" w14:paraId="4D09B184" w14:textId="77777777" w:rsidTr="00354E0F">
        <w:tc>
          <w:tcPr>
            <w:tcW w:w="5220" w:type="dxa"/>
          </w:tcPr>
          <w:p w14:paraId="4FCADC45" w14:textId="77777777" w:rsidR="007A12BF" w:rsidRPr="00617313" w:rsidRDefault="007A12BF" w:rsidP="00067DD2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>Community Outreach and Resources</w:t>
            </w:r>
          </w:p>
        </w:tc>
        <w:tc>
          <w:tcPr>
            <w:tcW w:w="2160" w:type="dxa"/>
          </w:tcPr>
          <w:p w14:paraId="34712AB1" w14:textId="77777777" w:rsidR="007A12BF" w:rsidRPr="00617313" w:rsidRDefault="007A12BF" w:rsidP="00067DD2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1-2</w:t>
            </w: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 xml:space="preserve"> hours</w:t>
            </w:r>
          </w:p>
        </w:tc>
        <w:tc>
          <w:tcPr>
            <w:tcW w:w="2610" w:type="dxa"/>
          </w:tcPr>
          <w:p w14:paraId="747FAA27" w14:textId="77777777" w:rsidR="007A12BF" w:rsidRDefault="007A12BF" w:rsidP="00067DD2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 xml:space="preserve">Two 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1</w:t>
            </w: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>-hour courses</w:t>
            </w:r>
          </w:p>
          <w:p w14:paraId="60AFA2E9" w14:textId="77777777" w:rsidR="007A12BF" w:rsidRPr="00617313" w:rsidRDefault="007A12BF" w:rsidP="00067DD2">
            <w:pPr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</w:tr>
      <w:tr w:rsidR="007A12BF" w:rsidRPr="00617313" w14:paraId="17515DC4" w14:textId="77777777" w:rsidTr="00354E0F">
        <w:tc>
          <w:tcPr>
            <w:tcW w:w="5220" w:type="dxa"/>
          </w:tcPr>
          <w:p w14:paraId="0EE79011" w14:textId="2AD2C253" w:rsidR="007A12BF" w:rsidRPr="00617313" w:rsidRDefault="00D854A9" w:rsidP="00067DD2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Understanding Data Collection and the 7-OB report for OIB Programs</w:t>
            </w:r>
          </w:p>
        </w:tc>
        <w:tc>
          <w:tcPr>
            <w:tcW w:w="2160" w:type="dxa"/>
          </w:tcPr>
          <w:p w14:paraId="648E957F" w14:textId="77777777" w:rsidR="007A12BF" w:rsidRPr="00617313" w:rsidRDefault="007A12BF" w:rsidP="00067DD2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1-2</w:t>
            </w: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 xml:space="preserve"> hours</w:t>
            </w:r>
          </w:p>
        </w:tc>
        <w:tc>
          <w:tcPr>
            <w:tcW w:w="2610" w:type="dxa"/>
          </w:tcPr>
          <w:p w14:paraId="4D0A1841" w14:textId="7119BB26" w:rsidR="007A12BF" w:rsidRPr="00617313" w:rsidRDefault="00D854A9" w:rsidP="00067DD2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1-hour course</w:t>
            </w:r>
          </w:p>
        </w:tc>
      </w:tr>
      <w:tr w:rsidR="007A12BF" w:rsidRPr="00617313" w14:paraId="32CE2759" w14:textId="77777777" w:rsidTr="00354E0F">
        <w:tc>
          <w:tcPr>
            <w:tcW w:w="5220" w:type="dxa"/>
          </w:tcPr>
          <w:p w14:paraId="365ED207" w14:textId="5BA4E9FA" w:rsidR="007A12BF" w:rsidRPr="00617313" w:rsidRDefault="00796C83" w:rsidP="00067DD2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 xml:space="preserve">Aging and Vision Loss, Isolation, Falls, Social Determinants, etc. </w:t>
            </w:r>
          </w:p>
        </w:tc>
        <w:tc>
          <w:tcPr>
            <w:tcW w:w="2160" w:type="dxa"/>
          </w:tcPr>
          <w:p w14:paraId="6EAC25BD" w14:textId="2B3E43D9" w:rsidR="007A12BF" w:rsidRPr="00617313" w:rsidRDefault="00796C83" w:rsidP="00067DD2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1-2 hours</w:t>
            </w:r>
          </w:p>
        </w:tc>
        <w:tc>
          <w:tcPr>
            <w:tcW w:w="2610" w:type="dxa"/>
          </w:tcPr>
          <w:p w14:paraId="5D30C3A3" w14:textId="63EFC139" w:rsidR="007A12BF" w:rsidRPr="00617313" w:rsidRDefault="00796C83" w:rsidP="00067DD2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Multiple 1-hour courses</w:t>
            </w:r>
          </w:p>
        </w:tc>
      </w:tr>
      <w:tr w:rsidR="007A12BF" w:rsidRPr="00617313" w14:paraId="5EB8CB72" w14:textId="77777777" w:rsidTr="00354E0F">
        <w:tc>
          <w:tcPr>
            <w:tcW w:w="5220" w:type="dxa"/>
            <w:vMerge w:val="restart"/>
            <w:vAlign w:val="center"/>
          </w:tcPr>
          <w:p w14:paraId="24711F39" w14:textId="63F5B9BA" w:rsidR="007A12BF" w:rsidRPr="00617313" w:rsidRDefault="007A12BF" w:rsidP="001923B7">
            <w:pPr>
              <w:jc w:val="center"/>
              <w:rPr>
                <w:rFonts w:asciiTheme="majorHAnsi" w:hAnsiTheme="majorHAnsi" w:cstheme="majorHAnsi"/>
                <w:b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b/>
                <w:sz w:val="28"/>
                <w:szCs w:val="28"/>
              </w:rPr>
              <w:t>Medical Topics</w:t>
            </w:r>
          </w:p>
        </w:tc>
        <w:tc>
          <w:tcPr>
            <w:tcW w:w="4770" w:type="dxa"/>
            <w:gridSpan w:val="2"/>
            <w:vAlign w:val="center"/>
          </w:tcPr>
          <w:p w14:paraId="22C79C02" w14:textId="77777777" w:rsidR="007A12BF" w:rsidRPr="00617313" w:rsidRDefault="007A12BF" w:rsidP="001923B7">
            <w:pPr>
              <w:jc w:val="center"/>
              <w:rPr>
                <w:rFonts w:asciiTheme="majorHAnsi" w:hAnsiTheme="majorHAnsi" w:cstheme="majorHAnsi"/>
                <w:b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b/>
                <w:sz w:val="28"/>
                <w:szCs w:val="28"/>
              </w:rPr>
              <w:t>Format</w:t>
            </w:r>
          </w:p>
        </w:tc>
      </w:tr>
      <w:tr w:rsidR="007A12BF" w:rsidRPr="00617313" w14:paraId="0EE661C4" w14:textId="77777777" w:rsidTr="00354E0F">
        <w:tc>
          <w:tcPr>
            <w:tcW w:w="5220" w:type="dxa"/>
            <w:vMerge/>
            <w:vAlign w:val="center"/>
          </w:tcPr>
          <w:p w14:paraId="7261C2A1" w14:textId="77777777" w:rsidR="007A12BF" w:rsidRPr="00617313" w:rsidRDefault="007A12BF" w:rsidP="001923B7">
            <w:pPr>
              <w:jc w:val="center"/>
              <w:rPr>
                <w:rFonts w:asciiTheme="majorHAnsi" w:hAnsiTheme="majorHAnsi" w:cstheme="majorHAnsi"/>
                <w:b/>
                <w:sz w:val="28"/>
                <w:szCs w:val="28"/>
              </w:rPr>
            </w:pPr>
          </w:p>
        </w:tc>
        <w:tc>
          <w:tcPr>
            <w:tcW w:w="2160" w:type="dxa"/>
            <w:vAlign w:val="center"/>
          </w:tcPr>
          <w:p w14:paraId="2B74A21C" w14:textId="77777777" w:rsidR="007A12BF" w:rsidRPr="00617313" w:rsidRDefault="007A12BF" w:rsidP="001923B7">
            <w:pPr>
              <w:jc w:val="center"/>
              <w:rPr>
                <w:rFonts w:asciiTheme="majorHAnsi" w:hAnsiTheme="majorHAnsi" w:cstheme="majorHAnsi"/>
                <w:b/>
                <w:sz w:val="28"/>
                <w:szCs w:val="28"/>
              </w:rPr>
            </w:pPr>
            <w:r w:rsidRPr="00617313">
              <w:rPr>
                <w:rFonts w:asciiTheme="majorHAnsi" w:hAnsiTheme="majorHAnsi" w:cstheme="majorHAnsi"/>
                <w:b/>
                <w:sz w:val="28"/>
                <w:szCs w:val="28"/>
              </w:rPr>
              <w:t>In-Person</w:t>
            </w:r>
          </w:p>
        </w:tc>
        <w:tc>
          <w:tcPr>
            <w:tcW w:w="2610" w:type="dxa"/>
            <w:vAlign w:val="center"/>
          </w:tcPr>
          <w:p w14:paraId="347BDD52" w14:textId="77777777" w:rsidR="007A12BF" w:rsidRPr="00617313" w:rsidRDefault="007A12BF" w:rsidP="001923B7">
            <w:pPr>
              <w:jc w:val="center"/>
              <w:rPr>
                <w:rFonts w:asciiTheme="majorHAnsi" w:hAnsiTheme="majorHAnsi" w:cstheme="majorHAnsi"/>
                <w:b/>
                <w:sz w:val="28"/>
                <w:szCs w:val="28"/>
              </w:rPr>
            </w:pPr>
            <w:r w:rsidRPr="00617313">
              <w:rPr>
                <w:rFonts w:asciiTheme="majorHAnsi" w:hAnsiTheme="majorHAnsi" w:cstheme="majorHAnsi"/>
                <w:b/>
                <w:sz w:val="28"/>
                <w:szCs w:val="28"/>
              </w:rPr>
              <w:t>Online</w:t>
            </w:r>
          </w:p>
        </w:tc>
      </w:tr>
      <w:tr w:rsidR="007A12BF" w:rsidRPr="00617313" w14:paraId="3BADC8A3" w14:textId="77777777" w:rsidTr="00354E0F">
        <w:tc>
          <w:tcPr>
            <w:tcW w:w="5220" w:type="dxa"/>
          </w:tcPr>
          <w:p w14:paraId="374160EA" w14:textId="5D5879D3" w:rsidR="007A12BF" w:rsidRPr="00617313" w:rsidRDefault="006763A3" w:rsidP="00067DD2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 xml:space="preserve">An Overview of </w:t>
            </w:r>
            <w:r w:rsidR="007A12BF" w:rsidRPr="00617313">
              <w:rPr>
                <w:rFonts w:asciiTheme="majorHAnsi" w:hAnsiTheme="majorHAnsi" w:cstheme="majorHAnsi"/>
                <w:sz w:val="28"/>
                <w:szCs w:val="28"/>
              </w:rPr>
              <w:t>Anatomy and Physiology of the Eye</w:t>
            </w:r>
          </w:p>
        </w:tc>
        <w:tc>
          <w:tcPr>
            <w:tcW w:w="2160" w:type="dxa"/>
          </w:tcPr>
          <w:p w14:paraId="622FBA23" w14:textId="77777777" w:rsidR="007A12BF" w:rsidRPr="00617313" w:rsidRDefault="007A12BF" w:rsidP="00067DD2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1-2</w:t>
            </w: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 xml:space="preserve"> hours</w:t>
            </w:r>
          </w:p>
        </w:tc>
        <w:tc>
          <w:tcPr>
            <w:tcW w:w="2610" w:type="dxa"/>
          </w:tcPr>
          <w:p w14:paraId="5C04B558" w14:textId="77777777" w:rsidR="007A12BF" w:rsidRPr="00617313" w:rsidRDefault="007A12BF" w:rsidP="00067DD2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1</w:t>
            </w: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>-hour course</w:t>
            </w:r>
          </w:p>
        </w:tc>
      </w:tr>
      <w:tr w:rsidR="007A12BF" w:rsidRPr="00617313" w14:paraId="2EF7C4FF" w14:textId="77777777" w:rsidTr="00354E0F">
        <w:trPr>
          <w:trHeight w:val="881"/>
        </w:trPr>
        <w:tc>
          <w:tcPr>
            <w:tcW w:w="5220" w:type="dxa"/>
          </w:tcPr>
          <w:p w14:paraId="14F6DCA0" w14:textId="501328EF" w:rsidR="007A12BF" w:rsidRPr="00617313" w:rsidRDefault="007A12BF" w:rsidP="007A12BF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>Eye Conditions</w:t>
            </w:r>
          </w:p>
        </w:tc>
        <w:tc>
          <w:tcPr>
            <w:tcW w:w="2160" w:type="dxa"/>
          </w:tcPr>
          <w:p w14:paraId="5D7A9D92" w14:textId="0A16312B" w:rsidR="007A12BF" w:rsidRPr="00617313" w:rsidRDefault="007A12BF" w:rsidP="007A12BF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1-4</w:t>
            </w: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 xml:space="preserve"> hours</w:t>
            </w:r>
          </w:p>
        </w:tc>
        <w:tc>
          <w:tcPr>
            <w:tcW w:w="2610" w:type="dxa"/>
          </w:tcPr>
          <w:p w14:paraId="43FBD3C3" w14:textId="5701F1B9" w:rsidR="007A12BF" w:rsidRPr="00617313" w:rsidRDefault="0070509E" w:rsidP="007A12BF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Two courses</w:t>
            </w:r>
            <w:r w:rsidR="00197641">
              <w:rPr>
                <w:rFonts w:asciiTheme="majorHAnsi" w:hAnsiTheme="majorHAnsi" w:cstheme="majorHAnsi"/>
                <w:sz w:val="28"/>
                <w:szCs w:val="28"/>
              </w:rPr>
              <w:t xml:space="preserve"> ranging from 1-3 hours</w:t>
            </w:r>
          </w:p>
        </w:tc>
      </w:tr>
      <w:tr w:rsidR="007A12BF" w:rsidRPr="00617313" w14:paraId="69E6F078" w14:textId="77777777" w:rsidTr="00354E0F">
        <w:tc>
          <w:tcPr>
            <w:tcW w:w="5220" w:type="dxa"/>
          </w:tcPr>
          <w:p w14:paraId="724D265A" w14:textId="00F64282" w:rsidR="007A12BF" w:rsidRPr="00617313" w:rsidRDefault="007A12BF" w:rsidP="007A12BF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>How to Read an Eye Report</w:t>
            </w:r>
          </w:p>
        </w:tc>
        <w:tc>
          <w:tcPr>
            <w:tcW w:w="2160" w:type="dxa"/>
          </w:tcPr>
          <w:p w14:paraId="14C541FC" w14:textId="02623897" w:rsidR="007A12BF" w:rsidRPr="00617313" w:rsidRDefault="007A12BF" w:rsidP="007A12BF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1</w:t>
            </w: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 xml:space="preserve"> hour</w:t>
            </w:r>
          </w:p>
        </w:tc>
        <w:tc>
          <w:tcPr>
            <w:tcW w:w="2610" w:type="dxa"/>
          </w:tcPr>
          <w:p w14:paraId="6E811A9D" w14:textId="0D21B7A6" w:rsidR="007A12BF" w:rsidRPr="00617313" w:rsidRDefault="007A12BF" w:rsidP="007A12BF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1</w:t>
            </w: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>-hour course</w:t>
            </w:r>
          </w:p>
        </w:tc>
      </w:tr>
      <w:tr w:rsidR="007A12BF" w:rsidRPr="00617313" w14:paraId="016386BC" w14:textId="77777777" w:rsidTr="00354E0F">
        <w:tc>
          <w:tcPr>
            <w:tcW w:w="5220" w:type="dxa"/>
          </w:tcPr>
          <w:p w14:paraId="62103CB2" w14:textId="77777777" w:rsidR="007A12BF" w:rsidRPr="00617313" w:rsidRDefault="007A12BF" w:rsidP="007A12BF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>Special Populations:</w:t>
            </w:r>
          </w:p>
          <w:p w14:paraId="58CF929A" w14:textId="77777777" w:rsidR="00354E0F" w:rsidRPr="00617313" w:rsidRDefault="00354E0F" w:rsidP="007A12BF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 w:cstheme="majorHAnsi"/>
                <w:sz w:val="28"/>
                <w:szCs w:val="28"/>
              </w:rPr>
            </w:pP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>Deafblind</w:t>
            </w:r>
          </w:p>
          <w:p w14:paraId="2E37FEC1" w14:textId="20D74880" w:rsidR="00354E0F" w:rsidRDefault="00354E0F" w:rsidP="007A12BF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 w:cstheme="majorHAnsi"/>
                <w:sz w:val="28"/>
                <w:szCs w:val="28"/>
              </w:rPr>
            </w:pPr>
            <w:r w:rsidRPr="007A12BF">
              <w:rPr>
                <w:rFonts w:asciiTheme="majorHAnsi" w:hAnsiTheme="majorHAnsi" w:cstheme="majorHAnsi"/>
                <w:sz w:val="28"/>
                <w:szCs w:val="28"/>
              </w:rPr>
              <w:t>Diabetes</w:t>
            </w:r>
          </w:p>
          <w:p w14:paraId="7E050E05" w14:textId="62545CF8" w:rsidR="00354E0F" w:rsidRDefault="00354E0F" w:rsidP="007A12BF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Cardiovascular Disease</w:t>
            </w:r>
          </w:p>
          <w:p w14:paraId="3534FFAA" w14:textId="77777777" w:rsidR="00354E0F" w:rsidRDefault="00354E0F" w:rsidP="007A12BF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 w:cstheme="majorHAnsi"/>
                <w:sz w:val="28"/>
                <w:szCs w:val="28"/>
              </w:rPr>
            </w:pP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>Mental Health</w:t>
            </w:r>
          </w:p>
          <w:p w14:paraId="4D40F685" w14:textId="77777777" w:rsidR="00354E0F" w:rsidRPr="007A12BF" w:rsidRDefault="00354E0F" w:rsidP="007A12BF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Pulmonary Conditions</w:t>
            </w:r>
          </w:p>
          <w:p w14:paraId="503E3D62" w14:textId="77777777" w:rsidR="00354E0F" w:rsidRPr="00617313" w:rsidRDefault="00354E0F" w:rsidP="007A12BF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 w:cstheme="majorHAnsi"/>
                <w:sz w:val="28"/>
                <w:szCs w:val="28"/>
              </w:rPr>
            </w:pP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>Traumatic Brain Injury</w:t>
            </w:r>
          </w:p>
          <w:p w14:paraId="5BA41A1D" w14:textId="377D2439" w:rsidR="00354E0F" w:rsidRPr="007A12BF" w:rsidRDefault="00796C83" w:rsidP="007A12BF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Mobility impairments</w:t>
            </w:r>
          </w:p>
        </w:tc>
        <w:tc>
          <w:tcPr>
            <w:tcW w:w="2160" w:type="dxa"/>
          </w:tcPr>
          <w:p w14:paraId="418AA14D" w14:textId="6AD5D38D" w:rsidR="007A12BF" w:rsidRPr="00617313" w:rsidRDefault="007A12BF" w:rsidP="007A12BF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1-12</w:t>
            </w: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 xml:space="preserve"> hours</w:t>
            </w:r>
          </w:p>
        </w:tc>
        <w:tc>
          <w:tcPr>
            <w:tcW w:w="2610" w:type="dxa"/>
          </w:tcPr>
          <w:p w14:paraId="2821BD0A" w14:textId="3C25A9D8" w:rsidR="007A12BF" w:rsidRPr="00617313" w:rsidRDefault="00354E0F" w:rsidP="007A12BF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Multiple c</w:t>
            </w:r>
            <w:r w:rsidR="007A12BF" w:rsidRPr="00617313">
              <w:rPr>
                <w:rFonts w:asciiTheme="majorHAnsi" w:hAnsiTheme="majorHAnsi" w:cstheme="majorHAnsi"/>
                <w:sz w:val="28"/>
                <w:szCs w:val="28"/>
              </w:rPr>
              <w:t xml:space="preserve">ourses ranging from </w:t>
            </w:r>
            <w:r w:rsidR="007A12BF">
              <w:rPr>
                <w:rFonts w:asciiTheme="majorHAnsi" w:hAnsiTheme="majorHAnsi" w:cstheme="majorHAnsi"/>
                <w:sz w:val="28"/>
                <w:szCs w:val="28"/>
              </w:rPr>
              <w:t>1-2</w:t>
            </w:r>
            <w:r w:rsidR="007A12BF" w:rsidRPr="00617313">
              <w:rPr>
                <w:rFonts w:asciiTheme="majorHAnsi" w:hAnsiTheme="majorHAnsi" w:cstheme="majorHAnsi"/>
                <w:sz w:val="28"/>
                <w:szCs w:val="28"/>
              </w:rPr>
              <w:t xml:space="preserve"> hours each</w:t>
            </w:r>
          </w:p>
          <w:p w14:paraId="7E5AEDD9" w14:textId="77777777" w:rsidR="007A12BF" w:rsidRPr="00617313" w:rsidRDefault="007A12BF" w:rsidP="007A12BF">
            <w:pPr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</w:tr>
      <w:tr w:rsidR="00565DDE" w:rsidRPr="00617313" w14:paraId="04324453" w14:textId="77777777" w:rsidTr="00354E0F">
        <w:tc>
          <w:tcPr>
            <w:tcW w:w="5220" w:type="dxa"/>
          </w:tcPr>
          <w:p w14:paraId="1AABAF99" w14:textId="7CA1CB2C" w:rsidR="00565DDE" w:rsidRDefault="00796C83" w:rsidP="007A12BF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Orientation and Mobility for those who have Multiple Health Impairments</w:t>
            </w:r>
          </w:p>
        </w:tc>
        <w:tc>
          <w:tcPr>
            <w:tcW w:w="2160" w:type="dxa"/>
          </w:tcPr>
          <w:p w14:paraId="477C2F7D" w14:textId="54E36FE3" w:rsidR="00565DDE" w:rsidRDefault="00565DDE" w:rsidP="007A12BF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Not Available</w:t>
            </w:r>
          </w:p>
        </w:tc>
        <w:tc>
          <w:tcPr>
            <w:tcW w:w="2610" w:type="dxa"/>
          </w:tcPr>
          <w:p w14:paraId="02369D04" w14:textId="4869B383" w:rsidR="00565DDE" w:rsidRDefault="00565DDE" w:rsidP="007A12BF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1-hour course</w:t>
            </w:r>
          </w:p>
        </w:tc>
      </w:tr>
      <w:tr w:rsidR="00F652B0" w:rsidRPr="00617313" w14:paraId="4CFF97A5" w14:textId="77777777" w:rsidTr="00354E0F">
        <w:tc>
          <w:tcPr>
            <w:tcW w:w="5220" w:type="dxa"/>
          </w:tcPr>
          <w:p w14:paraId="17B7AF80" w14:textId="4C8368B6" w:rsidR="00F652B0" w:rsidRPr="00617313" w:rsidRDefault="00354E0F" w:rsidP="007A12BF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Neuropsychological Evaluation of Individuals with Visual Impairment or Blindness</w:t>
            </w:r>
          </w:p>
        </w:tc>
        <w:tc>
          <w:tcPr>
            <w:tcW w:w="2160" w:type="dxa"/>
          </w:tcPr>
          <w:p w14:paraId="7CD492CB" w14:textId="09C536A3" w:rsidR="00F652B0" w:rsidRDefault="00354E0F" w:rsidP="007A12BF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Not currently available</w:t>
            </w:r>
          </w:p>
        </w:tc>
        <w:tc>
          <w:tcPr>
            <w:tcW w:w="2610" w:type="dxa"/>
          </w:tcPr>
          <w:p w14:paraId="02107906" w14:textId="2C3759A7" w:rsidR="00F652B0" w:rsidRPr="00617313" w:rsidRDefault="00197641" w:rsidP="007A12BF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1-hour</w:t>
            </w:r>
            <w:r w:rsidR="00354E0F">
              <w:rPr>
                <w:rFonts w:asciiTheme="majorHAnsi" w:hAnsiTheme="majorHAnsi" w:cstheme="majorHAnsi"/>
                <w:sz w:val="28"/>
                <w:szCs w:val="28"/>
              </w:rPr>
              <w:t xml:space="preserve"> course</w:t>
            </w:r>
          </w:p>
        </w:tc>
      </w:tr>
      <w:tr w:rsidR="009619EB" w:rsidRPr="00617313" w14:paraId="67DFB08E" w14:textId="77777777" w:rsidTr="00354E0F">
        <w:tc>
          <w:tcPr>
            <w:tcW w:w="5220" w:type="dxa"/>
            <w:vMerge w:val="restart"/>
            <w:vAlign w:val="center"/>
          </w:tcPr>
          <w:p w14:paraId="23B70C40" w14:textId="4ECE06A3" w:rsidR="009619EB" w:rsidRPr="00617313" w:rsidRDefault="009619EB" w:rsidP="00067DD2">
            <w:pPr>
              <w:jc w:val="center"/>
              <w:rPr>
                <w:rFonts w:asciiTheme="majorHAnsi" w:hAnsiTheme="majorHAnsi" w:cstheme="majorHAnsi"/>
                <w:b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b/>
                <w:sz w:val="28"/>
                <w:szCs w:val="28"/>
              </w:rPr>
              <w:t>Miscellaneous</w:t>
            </w:r>
          </w:p>
        </w:tc>
        <w:tc>
          <w:tcPr>
            <w:tcW w:w="4770" w:type="dxa"/>
            <w:gridSpan w:val="2"/>
            <w:vAlign w:val="center"/>
          </w:tcPr>
          <w:p w14:paraId="405DC1C6" w14:textId="77777777" w:rsidR="009619EB" w:rsidRPr="00617313" w:rsidRDefault="009619EB" w:rsidP="00067DD2">
            <w:pPr>
              <w:jc w:val="center"/>
              <w:rPr>
                <w:rFonts w:asciiTheme="majorHAnsi" w:hAnsiTheme="majorHAnsi" w:cstheme="majorHAnsi"/>
                <w:b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b/>
                <w:sz w:val="28"/>
                <w:szCs w:val="28"/>
              </w:rPr>
              <w:t>Format</w:t>
            </w:r>
          </w:p>
        </w:tc>
      </w:tr>
      <w:tr w:rsidR="009619EB" w:rsidRPr="00617313" w14:paraId="5F20406C" w14:textId="77777777" w:rsidTr="00354E0F">
        <w:tc>
          <w:tcPr>
            <w:tcW w:w="5220" w:type="dxa"/>
            <w:vMerge/>
            <w:vAlign w:val="center"/>
          </w:tcPr>
          <w:p w14:paraId="0B851972" w14:textId="77777777" w:rsidR="009619EB" w:rsidRPr="00617313" w:rsidRDefault="009619EB" w:rsidP="00067DD2">
            <w:pPr>
              <w:jc w:val="center"/>
              <w:rPr>
                <w:rFonts w:asciiTheme="majorHAnsi" w:hAnsiTheme="majorHAnsi" w:cstheme="majorHAnsi"/>
                <w:b/>
                <w:sz w:val="28"/>
                <w:szCs w:val="28"/>
              </w:rPr>
            </w:pPr>
          </w:p>
        </w:tc>
        <w:tc>
          <w:tcPr>
            <w:tcW w:w="2160" w:type="dxa"/>
            <w:vAlign w:val="center"/>
          </w:tcPr>
          <w:p w14:paraId="0C2DE66F" w14:textId="77777777" w:rsidR="009619EB" w:rsidRPr="00617313" w:rsidRDefault="009619EB" w:rsidP="00067DD2">
            <w:pPr>
              <w:jc w:val="center"/>
              <w:rPr>
                <w:rFonts w:asciiTheme="majorHAnsi" w:hAnsiTheme="majorHAnsi" w:cstheme="majorHAnsi"/>
                <w:b/>
                <w:sz w:val="28"/>
                <w:szCs w:val="28"/>
              </w:rPr>
            </w:pPr>
            <w:r w:rsidRPr="00617313">
              <w:rPr>
                <w:rFonts w:asciiTheme="majorHAnsi" w:hAnsiTheme="majorHAnsi" w:cstheme="majorHAnsi"/>
                <w:b/>
                <w:sz w:val="28"/>
                <w:szCs w:val="28"/>
              </w:rPr>
              <w:t>In-Person</w:t>
            </w:r>
          </w:p>
        </w:tc>
        <w:tc>
          <w:tcPr>
            <w:tcW w:w="2610" w:type="dxa"/>
            <w:vAlign w:val="center"/>
          </w:tcPr>
          <w:p w14:paraId="57EDF6C1" w14:textId="77777777" w:rsidR="009619EB" w:rsidRPr="00617313" w:rsidRDefault="009619EB" w:rsidP="00067DD2">
            <w:pPr>
              <w:jc w:val="center"/>
              <w:rPr>
                <w:rFonts w:asciiTheme="majorHAnsi" w:hAnsiTheme="majorHAnsi" w:cstheme="majorHAnsi"/>
                <w:b/>
                <w:sz w:val="28"/>
                <w:szCs w:val="28"/>
              </w:rPr>
            </w:pPr>
            <w:r w:rsidRPr="00617313">
              <w:rPr>
                <w:rFonts w:asciiTheme="majorHAnsi" w:hAnsiTheme="majorHAnsi" w:cstheme="majorHAnsi"/>
                <w:b/>
                <w:sz w:val="28"/>
                <w:szCs w:val="28"/>
              </w:rPr>
              <w:t>Online</w:t>
            </w:r>
          </w:p>
        </w:tc>
      </w:tr>
      <w:tr w:rsidR="009619EB" w:rsidRPr="00617313" w14:paraId="05CDB8A4" w14:textId="77777777" w:rsidTr="00354E0F">
        <w:tc>
          <w:tcPr>
            <w:tcW w:w="5220" w:type="dxa"/>
          </w:tcPr>
          <w:p w14:paraId="4A753126" w14:textId="77777777" w:rsidR="009619EB" w:rsidRPr="00617313" w:rsidRDefault="009619EB" w:rsidP="00067DD2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>Ethics</w:t>
            </w:r>
          </w:p>
        </w:tc>
        <w:tc>
          <w:tcPr>
            <w:tcW w:w="2160" w:type="dxa"/>
          </w:tcPr>
          <w:p w14:paraId="0CEB4A1C" w14:textId="77777777" w:rsidR="009619EB" w:rsidRPr="00617313" w:rsidRDefault="009619EB" w:rsidP="00067DD2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1-2</w:t>
            </w: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 xml:space="preserve"> hours</w:t>
            </w:r>
          </w:p>
        </w:tc>
        <w:tc>
          <w:tcPr>
            <w:tcW w:w="2610" w:type="dxa"/>
          </w:tcPr>
          <w:p w14:paraId="3986DCB4" w14:textId="77777777" w:rsidR="009619EB" w:rsidRPr="00617313" w:rsidRDefault="009619EB" w:rsidP="00067DD2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 xml:space="preserve">Two 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1</w:t>
            </w: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>-hour courses</w:t>
            </w:r>
          </w:p>
        </w:tc>
      </w:tr>
      <w:tr w:rsidR="009619EB" w:rsidRPr="00617313" w14:paraId="6AD42264" w14:textId="77777777" w:rsidTr="00354E0F">
        <w:tc>
          <w:tcPr>
            <w:tcW w:w="5220" w:type="dxa"/>
          </w:tcPr>
          <w:p w14:paraId="4031177D" w14:textId="77777777" w:rsidR="009619EB" w:rsidRPr="00617313" w:rsidRDefault="009619EB" w:rsidP="00067DD2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>Case Documentation: From Intake to Closure</w:t>
            </w:r>
          </w:p>
        </w:tc>
        <w:tc>
          <w:tcPr>
            <w:tcW w:w="2160" w:type="dxa"/>
          </w:tcPr>
          <w:p w14:paraId="365EDAD2" w14:textId="77777777" w:rsidR="009619EB" w:rsidRPr="00617313" w:rsidRDefault="009619EB" w:rsidP="00067DD2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1-2</w:t>
            </w: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 xml:space="preserve"> hours</w:t>
            </w:r>
          </w:p>
        </w:tc>
        <w:tc>
          <w:tcPr>
            <w:tcW w:w="2610" w:type="dxa"/>
          </w:tcPr>
          <w:p w14:paraId="6FFD7DE8" w14:textId="77777777" w:rsidR="009619EB" w:rsidRPr="00617313" w:rsidRDefault="009619EB" w:rsidP="00067DD2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2</w:t>
            </w: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>-hour course</w:t>
            </w:r>
          </w:p>
        </w:tc>
      </w:tr>
      <w:tr w:rsidR="009619EB" w:rsidRPr="00617313" w14:paraId="5FF08C90" w14:textId="77777777" w:rsidTr="00354E0F">
        <w:tc>
          <w:tcPr>
            <w:tcW w:w="5220" w:type="dxa"/>
          </w:tcPr>
          <w:p w14:paraId="673852EF" w14:textId="77777777" w:rsidR="009619EB" w:rsidRPr="00617313" w:rsidRDefault="009619EB" w:rsidP="00067DD2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>Designing SMART Goals for Instruction</w:t>
            </w:r>
          </w:p>
        </w:tc>
        <w:tc>
          <w:tcPr>
            <w:tcW w:w="2160" w:type="dxa"/>
          </w:tcPr>
          <w:p w14:paraId="76D2775C" w14:textId="77777777" w:rsidR="009619EB" w:rsidRPr="00617313" w:rsidRDefault="009619EB" w:rsidP="00067DD2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1-2</w:t>
            </w: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 xml:space="preserve"> hours</w:t>
            </w:r>
          </w:p>
        </w:tc>
        <w:tc>
          <w:tcPr>
            <w:tcW w:w="2610" w:type="dxa"/>
          </w:tcPr>
          <w:p w14:paraId="0339EAC7" w14:textId="77777777" w:rsidR="009619EB" w:rsidRPr="00617313" w:rsidRDefault="009619EB" w:rsidP="00067DD2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617313">
              <w:rPr>
                <w:rFonts w:asciiTheme="majorHAnsi" w:hAnsiTheme="majorHAnsi" w:cstheme="majorHAnsi"/>
                <w:sz w:val="28"/>
                <w:szCs w:val="28"/>
              </w:rPr>
              <w:t>Not available</w:t>
            </w:r>
          </w:p>
        </w:tc>
      </w:tr>
      <w:tr w:rsidR="00354E0F" w:rsidRPr="00617313" w14:paraId="30E861D6" w14:textId="77777777" w:rsidTr="00354E0F">
        <w:tc>
          <w:tcPr>
            <w:tcW w:w="5220" w:type="dxa"/>
          </w:tcPr>
          <w:p w14:paraId="3549CA70" w14:textId="46945950" w:rsidR="00354E0F" w:rsidRPr="00617313" w:rsidRDefault="00354E0F" w:rsidP="00067DD2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lastRenderedPageBreak/>
              <w:t>Randolph-Sheppard Staff Training</w:t>
            </w:r>
          </w:p>
        </w:tc>
        <w:tc>
          <w:tcPr>
            <w:tcW w:w="2160" w:type="dxa"/>
          </w:tcPr>
          <w:p w14:paraId="6AE7F996" w14:textId="163924BC" w:rsidR="00354E0F" w:rsidRDefault="00354E0F" w:rsidP="00067DD2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Not available</w:t>
            </w:r>
          </w:p>
        </w:tc>
        <w:tc>
          <w:tcPr>
            <w:tcW w:w="2610" w:type="dxa"/>
          </w:tcPr>
          <w:p w14:paraId="605ED398" w14:textId="4686A3DF" w:rsidR="00354E0F" w:rsidRPr="00617313" w:rsidRDefault="00354E0F" w:rsidP="00067DD2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One course with 16 modules</w:t>
            </w:r>
          </w:p>
        </w:tc>
      </w:tr>
      <w:tr w:rsidR="00354E0F" w:rsidRPr="00617313" w14:paraId="1D44EA8D" w14:textId="77777777" w:rsidTr="00354E0F">
        <w:tc>
          <w:tcPr>
            <w:tcW w:w="5220" w:type="dxa"/>
          </w:tcPr>
          <w:p w14:paraId="42DCE0BA" w14:textId="214F8B3A" w:rsidR="00354E0F" w:rsidRDefault="00354E0F" w:rsidP="00067DD2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Cultural Diversity and Competence</w:t>
            </w:r>
          </w:p>
        </w:tc>
        <w:tc>
          <w:tcPr>
            <w:tcW w:w="2160" w:type="dxa"/>
          </w:tcPr>
          <w:p w14:paraId="2EA619EF" w14:textId="2656AE80" w:rsidR="00354E0F" w:rsidRDefault="00354E0F" w:rsidP="00067DD2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Not available</w:t>
            </w:r>
          </w:p>
        </w:tc>
        <w:tc>
          <w:tcPr>
            <w:tcW w:w="2610" w:type="dxa"/>
          </w:tcPr>
          <w:p w14:paraId="353DC1E9" w14:textId="699F56F1" w:rsidR="00354E0F" w:rsidRDefault="00354E0F" w:rsidP="00067DD2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1-hour course</w:t>
            </w:r>
          </w:p>
        </w:tc>
      </w:tr>
    </w:tbl>
    <w:p w14:paraId="7C74B5D8" w14:textId="2FE17A38" w:rsidR="007A12BF" w:rsidRDefault="00055A29" w:rsidP="00AE1CA8">
      <w:pPr>
        <w:spacing w:before="240"/>
        <w:jc w:val="center"/>
        <w:rPr>
          <w:rFonts w:asciiTheme="majorHAnsi" w:hAnsiTheme="majorHAnsi" w:cstheme="majorHAnsi"/>
          <w:b/>
          <w:sz w:val="28"/>
          <w:szCs w:val="28"/>
        </w:rPr>
      </w:pPr>
      <w:r w:rsidRPr="00617313">
        <w:rPr>
          <w:rFonts w:asciiTheme="majorHAnsi" w:hAnsiTheme="majorHAnsi" w:cstheme="majorHAnsi"/>
          <w:b/>
          <w:sz w:val="28"/>
          <w:szCs w:val="28"/>
        </w:rPr>
        <w:t xml:space="preserve">Other topics are available upon request. Please contact </w:t>
      </w:r>
      <w:hyperlink r:id="rId7" w:tooltip="Select this link to visit Kendra's staff page for contact information" w:history="1">
        <w:r w:rsidRPr="00617313">
          <w:rPr>
            <w:rStyle w:val="Hyperlink"/>
            <w:rFonts w:asciiTheme="majorHAnsi" w:hAnsiTheme="majorHAnsi" w:cstheme="majorHAnsi"/>
            <w:b/>
            <w:sz w:val="28"/>
            <w:szCs w:val="28"/>
          </w:rPr>
          <w:t>Kendra Farrow</w:t>
        </w:r>
      </w:hyperlink>
      <w:r w:rsidRPr="00617313">
        <w:rPr>
          <w:rFonts w:asciiTheme="majorHAnsi" w:hAnsiTheme="majorHAnsi" w:cstheme="majorHAnsi"/>
          <w:b/>
          <w:sz w:val="28"/>
          <w:szCs w:val="28"/>
        </w:rPr>
        <w:t xml:space="preserve"> for more training opportunities.</w:t>
      </w:r>
      <w:r>
        <w:rPr>
          <w:rFonts w:asciiTheme="majorHAnsi" w:hAnsiTheme="majorHAnsi" w:cstheme="majorHAnsi"/>
          <w:b/>
          <w:sz w:val="28"/>
          <w:szCs w:val="28"/>
        </w:rPr>
        <w:t xml:space="preserve"> You may also visit </w:t>
      </w:r>
      <w:hyperlink r:id="rId8" w:history="1">
        <w:r w:rsidRPr="00AD1966">
          <w:rPr>
            <w:rStyle w:val="Hyperlink"/>
            <w:rFonts w:asciiTheme="majorHAnsi" w:hAnsiTheme="majorHAnsi" w:cstheme="majorHAnsi"/>
            <w:b/>
            <w:sz w:val="28"/>
            <w:szCs w:val="28"/>
          </w:rPr>
          <w:t>blind.msstate.edu</w:t>
        </w:r>
      </w:hyperlink>
      <w:r>
        <w:rPr>
          <w:rFonts w:asciiTheme="majorHAnsi" w:hAnsiTheme="majorHAnsi" w:cstheme="majorHAnsi"/>
          <w:b/>
          <w:sz w:val="28"/>
          <w:szCs w:val="28"/>
        </w:rPr>
        <w:t xml:space="preserve"> for more information.</w:t>
      </w:r>
    </w:p>
    <w:sectPr w:rsidR="007A12BF" w:rsidSect="008343D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432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7318F61" w14:textId="77777777" w:rsidR="002B75C0" w:rsidRDefault="002B75C0" w:rsidP="009E0E14">
      <w:pPr>
        <w:spacing w:after="0" w:line="240" w:lineRule="auto"/>
      </w:pPr>
      <w:r>
        <w:separator/>
      </w:r>
    </w:p>
  </w:endnote>
  <w:endnote w:type="continuationSeparator" w:id="0">
    <w:p w14:paraId="1E263D7F" w14:textId="77777777" w:rsidR="002B75C0" w:rsidRDefault="002B75C0" w:rsidP="009E0E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553FA2" w14:textId="77777777" w:rsidR="00B204A2" w:rsidRDefault="00B204A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4C2338" w14:textId="77777777" w:rsidR="00B204A2" w:rsidRDefault="00B204A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D70423" w14:textId="77777777" w:rsidR="00B204A2" w:rsidRDefault="00B204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01CD0E" w14:textId="77777777" w:rsidR="002B75C0" w:rsidRDefault="002B75C0" w:rsidP="009E0E14">
      <w:pPr>
        <w:spacing w:after="0" w:line="240" w:lineRule="auto"/>
      </w:pPr>
      <w:r>
        <w:separator/>
      </w:r>
    </w:p>
  </w:footnote>
  <w:footnote w:type="continuationSeparator" w:id="0">
    <w:p w14:paraId="43A6D34A" w14:textId="77777777" w:rsidR="002B75C0" w:rsidRDefault="002B75C0" w:rsidP="009E0E1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47D184" w14:textId="77777777" w:rsidR="00B204A2" w:rsidRDefault="00B204A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7EBDB1" w14:textId="77777777" w:rsidR="00B204A2" w:rsidRDefault="00B204A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C2EF79" w14:textId="5A100488" w:rsidR="009E0E14" w:rsidRDefault="00631656" w:rsidP="00631656">
    <w:pPr>
      <w:tabs>
        <w:tab w:val="center" w:pos="4680"/>
        <w:tab w:val="left" w:pos="8220"/>
      </w:tabs>
      <w:rPr>
        <w:b/>
        <w:sz w:val="72"/>
      </w:rPr>
    </w:pPr>
    <w:r>
      <w:rPr>
        <w:b/>
        <w:sz w:val="72"/>
      </w:rPr>
      <w:tab/>
    </w:r>
    <w:r>
      <w:rPr>
        <w:b/>
        <w:noProof/>
        <w:sz w:val="72"/>
      </w:rPr>
      <w:drawing>
        <wp:inline distT="0" distB="0" distL="0" distR="0" wp14:anchorId="54F0B8D8" wp14:editId="3B7480D0">
          <wp:extent cx="3086100" cy="1069255"/>
          <wp:effectExtent l="0" t="0" r="0" b="0"/>
          <wp:docPr id="1" name="Picture 1" descr="NRTC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ms-nrtc-logo-wordmark-blac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111466" cy="10780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9E0E14" w:rsidRPr="009E0E14">
      <w:rPr>
        <w:b/>
        <w:sz w:val="72"/>
      </w:rPr>
      <w:t xml:space="preserve"> </w:t>
    </w:r>
    <w:r>
      <w:rPr>
        <w:b/>
        <w:sz w:val="72"/>
      </w:rPr>
      <w:tab/>
    </w:r>
  </w:p>
  <w:p w14:paraId="1AE25922" w14:textId="4BBA671B" w:rsidR="009E0E14" w:rsidRPr="006C54CD" w:rsidRDefault="009E0E14" w:rsidP="009E0E14">
    <w:pPr>
      <w:spacing w:after="0"/>
      <w:jc w:val="center"/>
    </w:pPr>
    <w:r w:rsidRPr="006C54CD">
      <w:rPr>
        <w:b/>
        <w:sz w:val="40"/>
      </w:rPr>
      <w:t>Training Topic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F5A4E3A"/>
    <w:multiLevelType w:val="hybridMultilevel"/>
    <w:tmpl w:val="4F2260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A23FD2"/>
    <w:multiLevelType w:val="hybridMultilevel"/>
    <w:tmpl w:val="49140F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F76807"/>
    <w:multiLevelType w:val="hybridMultilevel"/>
    <w:tmpl w:val="564E40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241516"/>
    <w:multiLevelType w:val="hybridMultilevel"/>
    <w:tmpl w:val="47C859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916FDF"/>
    <w:multiLevelType w:val="hybridMultilevel"/>
    <w:tmpl w:val="9B768BC2"/>
    <w:lvl w:ilvl="0" w:tplc="9666580E">
      <w:start w:val="1"/>
      <w:numFmt w:val="decimal"/>
      <w:lvlText w:val="%1."/>
      <w:lvlJc w:val="left"/>
      <w:pPr>
        <w:ind w:left="720" w:hanging="360"/>
      </w:pPr>
      <w:rPr>
        <w:rFonts w:asciiTheme="majorHAnsi" w:hAnsiTheme="majorHAnsi" w:cstheme="majorHAnsi"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7C81838"/>
    <w:multiLevelType w:val="hybridMultilevel"/>
    <w:tmpl w:val="70C6BA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5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yNDSzNDI3MzA2NjRX0lEKTi0uzszPAykwNKoFAEx89tktAAAA"/>
  </w:docVars>
  <w:rsids>
    <w:rsidRoot w:val="003F715C"/>
    <w:rsid w:val="00045CE5"/>
    <w:rsid w:val="00050D21"/>
    <w:rsid w:val="00055A29"/>
    <w:rsid w:val="00057ECA"/>
    <w:rsid w:val="00064807"/>
    <w:rsid w:val="000D0928"/>
    <w:rsid w:val="000E14AF"/>
    <w:rsid w:val="00141906"/>
    <w:rsid w:val="0014755D"/>
    <w:rsid w:val="00151EDF"/>
    <w:rsid w:val="0017036C"/>
    <w:rsid w:val="001923B7"/>
    <w:rsid w:val="00192DBB"/>
    <w:rsid w:val="00197641"/>
    <w:rsid w:val="001A56D4"/>
    <w:rsid w:val="002306F9"/>
    <w:rsid w:val="00230E6F"/>
    <w:rsid w:val="00234D56"/>
    <w:rsid w:val="002547AA"/>
    <w:rsid w:val="002946AB"/>
    <w:rsid w:val="002B3077"/>
    <w:rsid w:val="002B75C0"/>
    <w:rsid w:val="002C70CD"/>
    <w:rsid w:val="002D38CC"/>
    <w:rsid w:val="002E0A65"/>
    <w:rsid w:val="002F75B3"/>
    <w:rsid w:val="00354E0F"/>
    <w:rsid w:val="00395032"/>
    <w:rsid w:val="003B4FC3"/>
    <w:rsid w:val="003D6991"/>
    <w:rsid w:val="003F715C"/>
    <w:rsid w:val="0042400A"/>
    <w:rsid w:val="0044347B"/>
    <w:rsid w:val="00445D87"/>
    <w:rsid w:val="00447073"/>
    <w:rsid w:val="004D3FBE"/>
    <w:rsid w:val="004E39D2"/>
    <w:rsid w:val="00536BEB"/>
    <w:rsid w:val="00537B13"/>
    <w:rsid w:val="00556DDE"/>
    <w:rsid w:val="00563089"/>
    <w:rsid w:val="00565DDE"/>
    <w:rsid w:val="005774AD"/>
    <w:rsid w:val="00585034"/>
    <w:rsid w:val="005A7963"/>
    <w:rsid w:val="005D4D7F"/>
    <w:rsid w:val="00617313"/>
    <w:rsid w:val="00631656"/>
    <w:rsid w:val="006759AA"/>
    <w:rsid w:val="006763A3"/>
    <w:rsid w:val="006B0A06"/>
    <w:rsid w:val="006C43D0"/>
    <w:rsid w:val="006C54CD"/>
    <w:rsid w:val="0070509E"/>
    <w:rsid w:val="00796C83"/>
    <w:rsid w:val="007A12BF"/>
    <w:rsid w:val="007C1703"/>
    <w:rsid w:val="007F5AE3"/>
    <w:rsid w:val="008343D6"/>
    <w:rsid w:val="00843E64"/>
    <w:rsid w:val="008D4AC8"/>
    <w:rsid w:val="008D709A"/>
    <w:rsid w:val="0095267B"/>
    <w:rsid w:val="009619EB"/>
    <w:rsid w:val="009813B6"/>
    <w:rsid w:val="009D5882"/>
    <w:rsid w:val="009E0E14"/>
    <w:rsid w:val="009F5A33"/>
    <w:rsid w:val="00A42722"/>
    <w:rsid w:val="00A45373"/>
    <w:rsid w:val="00A46A1C"/>
    <w:rsid w:val="00A504E5"/>
    <w:rsid w:val="00A94A20"/>
    <w:rsid w:val="00AA577A"/>
    <w:rsid w:val="00AC061B"/>
    <w:rsid w:val="00AD1966"/>
    <w:rsid w:val="00AE1CA8"/>
    <w:rsid w:val="00B204A2"/>
    <w:rsid w:val="00BD6F02"/>
    <w:rsid w:val="00BE6F8D"/>
    <w:rsid w:val="00C75C77"/>
    <w:rsid w:val="00C77F01"/>
    <w:rsid w:val="00CC6E9F"/>
    <w:rsid w:val="00CE413D"/>
    <w:rsid w:val="00CF442F"/>
    <w:rsid w:val="00D25D3A"/>
    <w:rsid w:val="00D66DFB"/>
    <w:rsid w:val="00D83FA6"/>
    <w:rsid w:val="00D854A9"/>
    <w:rsid w:val="00E1690F"/>
    <w:rsid w:val="00ED4931"/>
    <w:rsid w:val="00F01808"/>
    <w:rsid w:val="00F11D95"/>
    <w:rsid w:val="00F1394E"/>
    <w:rsid w:val="00F4644F"/>
    <w:rsid w:val="00F54A99"/>
    <w:rsid w:val="00F652B0"/>
    <w:rsid w:val="00F775D8"/>
    <w:rsid w:val="00FA4355"/>
    <w:rsid w:val="00FB291D"/>
    <w:rsid w:val="00FC4C84"/>
    <w:rsid w:val="00FE06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3B0B57A"/>
  <w15:chartTrackingRefBased/>
  <w15:docId w15:val="{A5E78974-4082-4AB9-8554-45A46962B2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F71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E068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C43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43D0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C43D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C43D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C43D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C43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C43D0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9E0E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0E14"/>
  </w:style>
  <w:style w:type="paragraph" w:styleId="Footer">
    <w:name w:val="footer"/>
    <w:basedOn w:val="Normal"/>
    <w:link w:val="FooterChar"/>
    <w:uiPriority w:val="99"/>
    <w:unhideWhenUsed/>
    <w:rsid w:val="009E0E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0E14"/>
  </w:style>
  <w:style w:type="character" w:styleId="Hyperlink">
    <w:name w:val="Hyperlink"/>
    <w:basedOn w:val="DefaultParagraphFont"/>
    <w:uiPriority w:val="99"/>
    <w:unhideWhenUsed/>
    <w:rsid w:val="005774A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D196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3898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lind.msstate.edu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s://www.blind.msstate.edu/directory/krf182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459</Words>
  <Characters>2543</Characters>
  <Application>Microsoft Office Word</Application>
  <DocSecurity>0</DocSecurity>
  <Lines>4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RTC Training Topics</vt:lpstr>
    </vt:vector>
  </TitlesOfParts>
  <Company/>
  <LinksUpToDate>false</LinksUpToDate>
  <CharactersWithSpaces>2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RTC Training Topics</dc:title>
  <dc:subject/>
  <dc:creator>Farrow, Kendra</dc:creator>
  <cp:keywords>training; courses; NRTC</cp:keywords>
  <dc:description/>
  <cp:lastModifiedBy>Marcy, Simon</cp:lastModifiedBy>
  <cp:revision>3</cp:revision>
  <dcterms:created xsi:type="dcterms:W3CDTF">2020-12-04T18:23:00Z</dcterms:created>
  <dcterms:modified xsi:type="dcterms:W3CDTF">2020-12-11T17:17:00Z</dcterms:modified>
</cp:coreProperties>
</file>